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Physiotherapist</w:t>
      </w:r>
      <w:r>
        <w:t xml:space="preserve"> </w:t>
      </w:r>
      <w:r>
        <w:t xml:space="preserve">Position Application – Myanmar Yangon</w:t>
      </w:r>
    </w:p>
    <w:p>
      <w:pPr>
        <w:pStyle w:val="BodyText"/>
      </w:pPr>
      <w:r>
        <w:t xml:space="preserve">Dear [Hiring Manager’s Name or "Recruitment Team"],</w:t>
      </w:r>
    </w:p>
    <w:p>
      <w:pPr>
        <w:pStyle w:val="BodyText"/>
      </w:pPr>
      <w:r>
        <w:t xml:space="preserve">I am writing to express my enthusiastic interest in the **Physiotherapist** position at your esteemed organization in **Myanmar Yangon**. As a dedicated and experienced physiotherapist with a passion for improving patient mobility and quality of life, I am eager to contribute my skills, knowledge, and cultural sensitivity to a dynamic healthcare environment in one of Southeast Asia’s most vibrant cities. My professional background, combined with my deep respect for the unique healthcare challenges and opportunities in **Myanmar Yangon**, makes me an ideal candidate for this role.</w:t>
      </w:r>
    </w:p>
    <w:bookmarkStart w:id="20" w:name="professional-background-and-expertise"/>
    <w:p>
      <w:pPr>
        <w:pStyle w:val="Heading2"/>
      </w:pPr>
      <w:r>
        <w:t xml:space="preserve">Professional Background and Expertise</w:t>
      </w:r>
    </w:p>
    <w:p>
      <w:pPr>
        <w:pStyle w:val="FirstParagraph"/>
      </w:pPr>
      <w:r>
        <w:t xml:space="preserve">With over [X years] of experience in physiotherapy, I have developed a comprehensive understanding of patient-centered care, rehabilitation techniques, and evidence-based practices. My work has spanned diverse settings, including hospitals, private clinics, and community health programs, where I have consistently focused on empowering patients to achieve their physical recovery goals. Whether treating musculoskeletal injuries, neurological conditions, or chronic pain disorders, I prioritize individualized treatment plans that address both the physical and emotional well-being of my patients.</w:t>
      </w:r>
    </w:p>
    <w:p>
      <w:pPr>
        <w:pStyle w:val="BodyText"/>
      </w:pPr>
      <w:r>
        <w:t xml:space="preserve">My expertise includes manual therapy, therapeutic exercise prescription, electrotherapy modalities, and patient education. I am certified in advanced physiotherapy techniques such as [specific certifications or training], which have enabled me to deliver effective interventions tailored to the needs of a wide range of clients. Additionally, I have a strong foundation in clinical research and continuous professional development, ensuring that my practice remains aligned with the latest advancements in the field.</w:t>
      </w:r>
    </w:p>
    <w:bookmarkEnd w:id="20"/>
    <w:bookmarkStart w:id="21" w:name="why-myanmar-yangon"/>
    <w:p>
      <w:pPr>
        <w:pStyle w:val="Heading2"/>
      </w:pPr>
      <w:r>
        <w:t xml:space="preserve">Why Myanmar Yangon?</w:t>
      </w:r>
    </w:p>
    <w:p>
      <w:pPr>
        <w:pStyle w:val="FirstParagraph"/>
      </w:pPr>
      <w:r>
        <w:t xml:space="preserve">The opportunity to work as a **Physiotherapist** in **Myanmar Yangon** is particularly meaningful to me. As one of the country’s largest cities and a hub for medical innovation, **Yangon** presents an exciting platform to contribute to the evolving healthcare landscape. The region faces unique challenges, including a growing aging population, increasing prevalence of non-communicable diseases, and the need for accessible rehabilitation services. I am motivated to support local efforts in addressing these issues by providing high-quality physiotherapy care that is culturally sensitive and adaptable to the community’s needs.</w:t>
      </w:r>
    </w:p>
    <w:p>
      <w:pPr>
        <w:pStyle w:val="BodyText"/>
      </w:pPr>
      <w:r>
        <w:t xml:space="preserve">I recognize that **Myanmar** has a rich cultural heritage and diverse population, which requires healthcare professionals to approach their work with empathy, adaptability, and a deep understanding of local customs. My previous experience working in multicultural environments has prepared me to collaborate effectively with patients from different backgrounds. I am committed to building trust through open communication and respecting the values of the communities I serve.</w:t>
      </w:r>
    </w:p>
    <w:bookmarkEnd w:id="21"/>
    <w:bookmarkStart w:id="22" w:name="alignment-with-organizational-values"/>
    <w:p>
      <w:pPr>
        <w:pStyle w:val="Heading2"/>
      </w:pPr>
      <w:r>
        <w:t xml:space="preserve">Alignment with Organizational Values</w:t>
      </w:r>
    </w:p>
    <w:p>
      <w:pPr>
        <w:pStyle w:val="FirstParagraph"/>
      </w:pPr>
      <w:r>
        <w:t xml:space="preserve">Your organization’s mission to [mention specific values or goals, e.g., "deliver compassionate care" or "advance healthcare accessibility"] resonates deeply with my own professional philosophy. I am particularly drawn to the opportunity to work in a setting where I can contribute to both individual patient outcomes and broader public health initiatives. My ability to work independently and as part of a team, coupled with my strong organizational skills, ensures that I can support your clinic’s operations while maintaining the highest standards of care.</w:t>
      </w:r>
    </w:p>
    <w:p>
      <w:pPr>
        <w:pStyle w:val="BodyText"/>
      </w:pPr>
      <w:r>
        <w:t xml:space="preserve">Furthermore, I am enthusiastic about the potential to mentor junior physiotherapists and participate in training programs that enhance the capacity of healthcare professionals in **Myanmar Yangon**. By sharing my knowledge and learning from local practitioners, I aim to foster a collaborative environment that promotes excellence in physiotherapy services.</w:t>
      </w:r>
    </w:p>
    <w:bookmarkEnd w:id="22"/>
    <w:bookmarkStart w:id="23" w:name="personal-commitment-to-community-health"/>
    <w:p>
      <w:pPr>
        <w:pStyle w:val="Heading2"/>
      </w:pPr>
      <w:r>
        <w:t xml:space="preserve">Personal Commitment to Community Health</w:t>
      </w:r>
    </w:p>
    <w:p>
      <w:pPr>
        <w:pStyle w:val="FirstParagraph"/>
      </w:pPr>
      <w:r>
        <w:t xml:space="preserve">Beyond my clinical work, I am deeply committed to community health advocacy. In previous roles, I have volunteered with initiatives focused on [mention relevant experiences, e.g., "disability awareness programs" or "rural healthcare outreach"]. These experiences have reinforced my belief in the importance of accessible rehabilitation services for all individuals, regardless of socioeconomic status. In **Myanmar Yangon**, I hope to contribute to similar efforts by raising awareness about the benefits of physiotherapy and advocating for policies that support equitable healthcare access.</w:t>
      </w:r>
    </w:p>
    <w:p>
      <w:pPr>
        <w:pStyle w:val="BodyText"/>
      </w:pPr>
      <w:r>
        <w:t xml:space="preserve">My fluency in [mention languages, if applicable] and my ability to communicate effectively with patients and colleagues in multiple languages further enhance my ability to serve diverse populations. I am also familiar with the healthcare regulations and cultural nuances of **Myanmar**, which allows me to navigate the local context with confidence and respect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confident that my qualifications, experience, and dedication make me a strong candidate for the **Physiotherapist** position in **Myanmar Yangon**. I am eager to bring my expertise to your team and contribute to the continued success of your organization. Thank you for considering my application. I would welcome the opportunity to discuss how I can support your mission and contribute to the well-being of patients in this remarkable city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  <w:r>
        <w:br/>
      </w:r>
      <w:r>
        <w:t xml:space="preserve">[LinkedIn Profile or Portfolio Link, if applicable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45:56Z</dcterms:created>
  <dcterms:modified xsi:type="dcterms:W3CDTF">2026-07-23T08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